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Rachel Kruk</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Rachel</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Kruk</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745 Becker Rd Glenview, IL, USA 600256</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rlread1301@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6783720202</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Lucas</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2/10/2021</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Jackson</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4/23/2023</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5/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